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Employer Name]</w:t>
      </w:r>
      <w:r>
        <w:br/>
      </w:r>
      <w:r>
        <w:t xml:space="preserve">[Company Name]</w:t>
      </w:r>
      <w:r>
        <w:br/>
      </w:r>
      <w:r>
        <w:t xml:space="preserve">[Company Address]</w:t>
      </w:r>
      <w:r>
        <w:br/>
      </w:r>
      <w:r>
        <w:t xml:space="preserve">[City, State, ZIP Code]</w:t>
      </w:r>
    </w:p>
    <w:bookmarkStart w:id="20" w:name="cover-letter"/>
    <w:p>
      <w:pPr>
        <w:pStyle w:val="Heading2"/>
      </w:pPr>
      <w:r>
        <w:t xml:space="preserve">Cover Letter</w:t>
      </w:r>
    </w:p>
    <w:p>
      <w:pPr>
        <w:pStyle w:val="FirstParagraph"/>
      </w:pPr>
      <w:r>
        <w:t xml:space="preserve">Dear Hiring Manager,</w:t>
      </w:r>
    </w:p>
    <w:p>
      <w:pPr>
        <w:pStyle w:val="BodyText"/>
      </w:pPr>
      <w:r>
        <w:t xml:space="preserve">I am writing to express my interest in the Baker position at your esteemed establishment in Malaysia Kuala Lumpur. As a passionate and skilled professional in the culinary arts, I have dedicated myself to mastering the craft of baking, with a particular focus on creating exceptional breads, pastries, and desserts that cater to diverse tastes. My experience in this field has equipped me with the expertise and creativity necessary to contribute meaningfully to your team while embracing the unique cultural and gastronomic landscape of Malaysia Kuala Lumpur.</w:t>
      </w:r>
    </w:p>
    <w:p>
      <w:pPr>
        <w:pStyle w:val="BodyText"/>
      </w:pPr>
      <w:r>
        <w:t xml:space="preserve">With over [X years] of hands-on experience as a Baker, I have developed a deep understanding of the technical and artistic aspects of baking. From perfecting classic sourdough loaves to experimenting with innovative flavor combinations, I take pride in delivering products that not only meet but exceed customer expectations. My journey in the baking industry began at [Previous Bakery Name], where I honed my skills in precision, time management, and quality control. This experience has instilled in me a strong work ethic and a commitment to excellence, which I believe aligns perfectly with the standards of your organization.</w:t>
      </w:r>
    </w:p>
    <w:p>
      <w:pPr>
        <w:pStyle w:val="BodyText"/>
      </w:pPr>
      <w:r>
        <w:t xml:space="preserve">What sets me apart is my ability to blend tradition with modernity. In Malaysia Kuala Lumpur, where culinary traditions are rich and diverse, I have learned to adapt my techniques to incorporate local ingredients and cultural preferences. For example, during my time working in a multicultural bakery in the city, I created custom desserts that celebrated Malaysian festivals such as Hari Raya and Chinese New Year. This not only strengthened my versatility but also deepened my appreciation for the vibrant food culture of Malaysia Kuala Lumpur. I am eager to bring this same creativity and cultural awareness to your team.</w:t>
      </w:r>
    </w:p>
    <w:p>
      <w:pPr>
        <w:pStyle w:val="BodyText"/>
      </w:pPr>
      <w:r>
        <w:t xml:space="preserve">One of my core strengths as a Baker is attention to detail. Whether it’s ensuring the perfect rise of a croissant or crafting an intricate cake design, I approach every task with meticulous care. I also value teamwork and collaboration, as the bakery environment thrives on coordination and mutual support. My ability to communicate effectively and work under pressure has allowed me to thrive in fast-paced settings, where consistency and quality are non-negotiable.</w:t>
      </w:r>
    </w:p>
    <w:p>
      <w:pPr>
        <w:pStyle w:val="BodyText"/>
      </w:pPr>
      <w:r>
        <w:t xml:space="preserve">Malaysia Kuala Lumpur offers an exciting backdrop for a Baker to grow and innovate. The city’s dynamic food scene, with its fusion of Malay, Chinese, Indian, and Western influences, presents endless opportunities to explore new recipes and techniques. I am particularly inspired by the way Malaysian cuisine embraces bold flavors and textures, which resonates with my own philosophy of baking as an art form that tells a story. I would be thrilled to contribute to your bakery’s mission of creating memorable culinary experiences for customers in this vibrant city.</w:t>
      </w:r>
    </w:p>
    <w:p>
      <w:pPr>
        <w:pStyle w:val="BodyText"/>
      </w:pPr>
      <w:r>
        <w:t xml:space="preserve">Moreover, I understand the importance of sustainability and community engagement in today’s food industry. In my previous roles, I actively participated in initiatives such as reducing food waste through creative repurposing of ingredients and supporting local farmers by sourcing seasonal produce. These efforts not only aligned with my personal values but also enhanced the overall appeal of the bakery to environmentally conscious customers. I am eager to continue this approach at your establishment, ensuring that our practices reflect a commitment to both quality and responsibility.</w:t>
      </w:r>
    </w:p>
    <w:p>
      <w:pPr>
        <w:pStyle w:val="BodyText"/>
      </w:pPr>
      <w:r>
        <w:t xml:space="preserve">What excites me most about the opportunity to join your team is the chance to be part of a forward-thinking organization that values innovation and excellence. Malaysia Kuala Lumpur’s reputation as a global culinary hub makes it an ideal location for a Baker to push boundaries and explore new horizons. I am confident that my skills, passion, and dedication will enable me to make a meaningful contribution to your bakery’s success while growing as a professional in this dynamic environment.</w:t>
      </w:r>
    </w:p>
    <w:p>
      <w:pPr>
        <w:pStyle w:val="BodyText"/>
      </w:pPr>
      <w:r>
        <w:t xml:space="preserve">Thank you for considering my application. I would be honored to discuss how my background and vision align with the goals of your team. I am available at [Your Phone Number] or [Your Email Address] and am happy to accommodate an interview at your convenience. I look forward to the opportunity to bring my expertise as a Baker to your bakery in Malaysia Kuala Lumpur and help create exceptional baked goods that delight customers and reflect the city’s rich culinary heritage.</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3T20:10:00Z</dcterms:created>
  <dcterms:modified xsi:type="dcterms:W3CDTF">2026-07-23T20:10:00Z</dcterms:modified>
</cp:coreProperties>
</file>

<file path=docProps/custom.xml><?xml version="1.0" encoding="utf-8"?>
<Properties xmlns="http://schemas.openxmlformats.org/officeDocument/2006/custom-properties" xmlns:vt="http://schemas.openxmlformats.org/officeDocument/2006/docPropsVTypes"/>
</file>